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059A" w:rsidRPr="007E059A" w:rsidRDefault="007E059A" w:rsidP="007E059A">
      <w:pPr>
        <w:spacing w:after="0" w:line="240" w:lineRule="auto"/>
        <w:jc w:val="center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bookmarkStart w:id="0" w:name="_GoBack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Minimum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aylıq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ə</w:t>
      </w:r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m</w:t>
      </w:r>
      <w:r w:rsidRPr="007E059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ə</w:t>
      </w:r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khaqqının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artırılması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haqqında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 </w:t>
      </w:r>
    </w:p>
    <w:bookmarkEnd w:id="0"/>
    <w:p w:rsidR="007E059A" w:rsidRPr="007E059A" w:rsidRDefault="007E059A" w:rsidP="007E059A">
      <w:pPr>
        <w:spacing w:after="0" w:line="240" w:lineRule="auto"/>
        <w:jc w:val="center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</w:p>
    <w:p w:rsidR="007E059A" w:rsidRPr="007E059A" w:rsidRDefault="007E059A" w:rsidP="007E059A">
      <w:pPr>
        <w:spacing w:after="0" w:line="240" w:lineRule="auto"/>
        <w:jc w:val="center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Az</w:t>
      </w:r>
      <w:r w:rsidRPr="007E059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ə</w:t>
      </w:r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rbaycan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Respublikası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Prezidentinin</w:t>
      </w:r>
      <w:proofErr w:type="spellEnd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S</w:t>
      </w:r>
      <w:r w:rsidRPr="007E059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ə</w:t>
      </w:r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r</w:t>
      </w:r>
      <w:r w:rsidRPr="007E059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ə</w:t>
      </w:r>
      <w:r w:rsidRPr="007E059A">
        <w:rPr>
          <w:rFonts w:ascii="Open Sans" w:eastAsia="Times New Roman" w:hAnsi="Open Sans" w:cs="Open Sans"/>
          <w:b/>
          <w:bCs/>
          <w:color w:val="000000"/>
          <w:sz w:val="20"/>
          <w:szCs w:val="20"/>
          <w:bdr w:val="none" w:sz="0" w:space="0" w:color="auto" w:frame="1"/>
        </w:rPr>
        <w:t>ncamı</w:t>
      </w:r>
      <w:proofErr w:type="spellEnd"/>
    </w:p>
    <w:p w:rsidR="007E059A" w:rsidRPr="007E059A" w:rsidRDefault="007E059A" w:rsidP="007E059A">
      <w:pPr>
        <w:spacing w:after="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Konstitusiyas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109-cu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add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in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32-ci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b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din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b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tutaraq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,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nda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alin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add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ifahını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yaxşılaşdırmaq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v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osial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üdafi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in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güc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dir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k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qs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d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 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q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ara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lıram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:</w:t>
      </w: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1. Minimum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ylıq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khaqq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b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ğ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2017-ci </w:t>
      </w:r>
      <w:proofErr w:type="spellStart"/>
      <w:proofErr w:type="gram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l</w:t>
      </w:r>
      <w:proofErr w:type="spellEnd"/>
      <w:proofErr w:type="gram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yanvar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1-d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n 116 manat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ü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yy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edils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.</w:t>
      </w: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2.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azir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Kabinet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bu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camd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r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g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l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ets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.</w:t>
      </w: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3. “Minimum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ylıq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khaqq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rtırılması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aqqında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”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Prezidentin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2013-cü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l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31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vqust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tarixl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3112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ömr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ncam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(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Qanunvericilik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Toplusu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, 2013, № 8,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madd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992) 1-ci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iss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s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ğv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edilsi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.</w:t>
      </w: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İlham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Calibri" w:eastAsia="Times New Roman" w:hAnsi="Calibri" w:cs="Calibri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liyev</w:t>
      </w:r>
      <w:proofErr w:type="spellEnd"/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Az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bayca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espublikasının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Prezidenti</w:t>
      </w:r>
      <w:proofErr w:type="spellEnd"/>
    </w:p>
    <w:p w:rsidR="007E059A" w:rsidRPr="007E059A" w:rsidRDefault="007E059A" w:rsidP="007E059A">
      <w:pPr>
        <w:spacing w:after="300" w:line="240" w:lineRule="auto"/>
        <w:textAlignment w:val="baseline"/>
        <w:rPr>
          <w:rFonts w:ascii="Open Sans" w:eastAsia="Times New Roman" w:hAnsi="Open Sans" w:cs="Open Sans"/>
          <w:color w:val="000000"/>
          <w:sz w:val="20"/>
          <w:szCs w:val="20"/>
        </w:rPr>
      </w:pP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Bakı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ş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h</w:t>
      </w:r>
      <w:r w:rsidRPr="007E059A">
        <w:rPr>
          <w:rFonts w:ascii="Arial" w:eastAsia="Times New Roman" w:hAnsi="Arial" w:cs="Arial"/>
          <w:color w:val="000000"/>
          <w:sz w:val="20"/>
          <w:szCs w:val="20"/>
        </w:rPr>
        <w:t>ə</w:t>
      </w:r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ri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, 21 </w:t>
      </w:r>
      <w:proofErr w:type="spell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yanvar</w:t>
      </w:r>
      <w:proofErr w:type="spell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 xml:space="preserve"> 2017-ci </w:t>
      </w:r>
      <w:proofErr w:type="spellStart"/>
      <w:proofErr w:type="gramStart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il</w:t>
      </w:r>
      <w:proofErr w:type="spellEnd"/>
      <w:proofErr w:type="gramEnd"/>
      <w:r w:rsidRPr="007E059A">
        <w:rPr>
          <w:rFonts w:ascii="Open Sans" w:eastAsia="Times New Roman" w:hAnsi="Open Sans" w:cs="Open Sans"/>
          <w:color w:val="000000"/>
          <w:sz w:val="20"/>
          <w:szCs w:val="20"/>
        </w:rPr>
        <w:t>.</w:t>
      </w:r>
    </w:p>
    <w:p w:rsidR="00A11C0A" w:rsidRDefault="00A11C0A"/>
    <w:sectPr w:rsidR="00A11C0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Open Sans">
    <w:panose1 w:val="020B0606030504020204"/>
    <w:charset w:val="A2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tzSxNDIxMTMzMTNR0lEKTi0uzszPAykwrAUAYyQ8JCwAAAA="/>
  </w:docVars>
  <w:rsids>
    <w:rsidRoot w:val="007E059A"/>
    <w:rsid w:val="007E059A"/>
    <w:rsid w:val="00A1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72BCB2-238E-46F0-84C7-1B2620AA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59A"/>
    <w:rPr>
      <w:b/>
      <w:bCs/>
    </w:rPr>
  </w:style>
  <w:style w:type="character" w:customStyle="1" w:styleId="apple-converted-space">
    <w:name w:val="apple-converted-space"/>
    <w:basedOn w:val="DefaultParagraphFont"/>
    <w:rsid w:val="007E059A"/>
  </w:style>
  <w:style w:type="paragraph" w:styleId="NormalWeb">
    <w:name w:val="Normal (Web)"/>
    <w:basedOn w:val="Normal"/>
    <w:uiPriority w:val="99"/>
    <w:semiHidden/>
    <w:unhideWhenUsed/>
    <w:rsid w:val="007E0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9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gachayev</dc:creator>
  <cp:keywords/>
  <dc:description/>
  <cp:lastModifiedBy>ramil gachayev</cp:lastModifiedBy>
  <cp:revision>1</cp:revision>
  <dcterms:created xsi:type="dcterms:W3CDTF">2017-01-21T13:38:00Z</dcterms:created>
  <dcterms:modified xsi:type="dcterms:W3CDTF">2017-01-21T13:39:00Z</dcterms:modified>
</cp:coreProperties>
</file>